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14:paraId="3CCB6421" w14:textId="77777777" w:rsidR="00F9444C" w:rsidRDefault="00DE7E4A">
          <w:pPr>
            <w:pStyle w:val="NoSpacing"/>
          </w:pPr>
          <w:r>
            <w:t>Your Name</w:t>
          </w:r>
        </w:p>
      </w:sdtContent>
    </w:sdt>
    <w:p w14:paraId="61CD1AF5" w14:textId="77777777" w:rsidR="00E614DD" w:rsidRDefault="00A72B85">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14900219" w14:textId="77777777" w:rsidR="00E614DD" w:rsidRDefault="00A72B85">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73AD2B6E" w14:textId="77777777" w:rsidR="00E614DD" w:rsidRDefault="00A72B85">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55681D8F" w14:textId="77777777" w:rsidR="00E614DD" w:rsidRDefault="00DE7E4A">
      <w:pPr>
        <w:pStyle w:val="Title"/>
      </w:pPr>
      <w:r>
        <w:t>Entry 3</w:t>
      </w:r>
    </w:p>
    <w:p w14:paraId="1642E7DE" w14:textId="388E1F75" w:rsidR="00E614DD" w:rsidRDefault="00DE7E4A" w:rsidP="00702400">
      <w:pPr>
        <w:tabs>
          <w:tab w:val="left" w:pos="3942"/>
        </w:tabs>
      </w:pPr>
      <w:r>
        <w:t>Greek art history can be divided into four periods, namely, Geometric, Archaic, Classical, and Hellenistic. In these periods, the Classical age is re</w:t>
      </w:r>
      <w:r w:rsidR="00821B2F">
        <w:t>garded as the epitome of all</w:t>
      </w:r>
      <w:r>
        <w:t xml:space="preserve"> cultural achievements because the Archaic styles paved the way for </w:t>
      </w:r>
      <w:r w:rsidR="00702400">
        <w:t>realism in which various parts of human anatomy and its postures were depicted. One of the most significant achievements of this stage was a lifelike statue named as contrapposto that chiefly illustrated dynamism and the state of relaxation</w:t>
      </w:r>
      <w:r w:rsidR="005B1F8A">
        <w:t xml:space="preserve"> </w:t>
      </w:r>
      <w:sdt>
        <w:sdtPr>
          <w:id w:val="906343673"/>
          <w:citation/>
        </w:sdtPr>
        <w:sdtEndPr/>
        <w:sdtContent>
          <w:r w:rsidR="005B1F8A">
            <w:fldChar w:fldCharType="begin"/>
          </w:r>
          <w:r w:rsidR="005B1F8A">
            <w:instrText xml:space="preserve"> CITATION Phi14 \l 1033 </w:instrText>
          </w:r>
          <w:r w:rsidR="005B1F8A">
            <w:fldChar w:fldCharType="separate"/>
          </w:r>
          <w:r w:rsidR="005B1F8A">
            <w:rPr>
              <w:noProof/>
            </w:rPr>
            <w:t>(Philinthecircle)</w:t>
          </w:r>
          <w:r w:rsidR="005B1F8A">
            <w:fldChar w:fldCharType="end"/>
          </w:r>
        </w:sdtContent>
      </w:sdt>
      <w:r w:rsidR="00702400">
        <w:t>. These two things are central to the attainment of a sound mind in a sound body.</w:t>
      </w:r>
    </w:p>
    <w:p w14:paraId="1FC5FF39" w14:textId="2FB0629F" w:rsidR="00702400" w:rsidRDefault="00DE7E4A" w:rsidP="00702400">
      <w:pPr>
        <w:tabs>
          <w:tab w:val="left" w:pos="3942"/>
        </w:tabs>
      </w:pPr>
      <w:r>
        <w:t>Since the advent of mankind, the most astonishing revolution was the Greek period transition to realism. This is because</w:t>
      </w:r>
      <w:r w:rsidR="00C22B12">
        <w:t>,</w:t>
      </w:r>
      <w:r>
        <w:t xml:space="preserve"> across the globe, art history strictly adhered to the prevailing traditions, and changes occurred very rarely. The Classical art also pursued many ideals of harmony, beauty, and proportion and although these standards changed during the cour</w:t>
      </w:r>
      <w:r w:rsidR="00C22B12">
        <w:t>s</w:t>
      </w:r>
      <w:r w:rsidR="00821B2F">
        <w:t>e of years,</w:t>
      </w:r>
      <w:r>
        <w:t xml:space="preserve"> depictions of realism in the Greek art and sculpture are celebrated even today. The human figure and the experiences of common peoples with their relationships to gods were fundamental to the themes of realism in the ancient Greek period. </w:t>
      </w:r>
      <w:r w:rsidR="005B1F8A">
        <w:t xml:space="preserve">The Greeks were interested in the demonstration of people belonging to all social classes in their daily circumstances and ordinary situations of life. This was also a portrayal of the influence of changes brought upon the </w:t>
      </w:r>
      <w:bookmarkStart w:id="0" w:name="_GoBack"/>
      <w:bookmarkEnd w:id="0"/>
      <w:r w:rsidR="005B1F8A">
        <w:t xml:space="preserve">people by the industrial revolution and its underpinnings. </w:t>
      </w:r>
    </w:p>
    <w:p w14:paraId="09DD03CE" w14:textId="77777777" w:rsidR="00702400" w:rsidRDefault="00DE7E4A" w:rsidP="00702400">
      <w:pPr>
        <w:tabs>
          <w:tab w:val="left" w:pos="3942"/>
        </w:tabs>
      </w:pPr>
      <w:r>
        <w:lastRenderedPageBreak/>
        <w:t>The ancient G</w:t>
      </w:r>
      <w:r w:rsidR="005B1F8A">
        <w:t xml:space="preserve">reeks went even beyond realism so that they could encompass greater dimensions of psychological and emotional realism that was quintessential in the creation of dramatic tensions. The techniques used in pottery and painting also alluded to several characteristics of realism because the Greeks had a tendency to reject the imaginative idealization which only favored the surface of things and strived to appreciate the mere appearance of things. </w:t>
      </w:r>
    </w:p>
    <w:p w14:paraId="7EE79DFE" w14:textId="77777777" w:rsidR="00951687" w:rsidRDefault="00951687" w:rsidP="00702400">
      <w:pPr>
        <w:tabs>
          <w:tab w:val="left" w:pos="3942"/>
        </w:tabs>
      </w:pPr>
    </w:p>
    <w:p w14:paraId="16A52744" w14:textId="77777777" w:rsidR="00951687" w:rsidRDefault="00951687" w:rsidP="00702400">
      <w:pPr>
        <w:tabs>
          <w:tab w:val="left" w:pos="3942"/>
        </w:tabs>
      </w:pPr>
    </w:p>
    <w:p w14:paraId="58E01745" w14:textId="77777777" w:rsidR="00951687" w:rsidRDefault="00951687" w:rsidP="00702400">
      <w:pPr>
        <w:tabs>
          <w:tab w:val="left" w:pos="3942"/>
        </w:tabs>
      </w:pPr>
    </w:p>
    <w:p w14:paraId="27E99B6B" w14:textId="77777777" w:rsidR="00951687" w:rsidRDefault="00951687" w:rsidP="00702400">
      <w:pPr>
        <w:tabs>
          <w:tab w:val="left" w:pos="3942"/>
        </w:tabs>
      </w:pPr>
    </w:p>
    <w:p w14:paraId="47FC1A2F" w14:textId="77777777" w:rsidR="00951687" w:rsidRDefault="00951687" w:rsidP="00702400">
      <w:pPr>
        <w:tabs>
          <w:tab w:val="left" w:pos="3942"/>
        </w:tabs>
      </w:pPr>
    </w:p>
    <w:p w14:paraId="2D854D66" w14:textId="77777777" w:rsidR="00951687" w:rsidRDefault="00951687" w:rsidP="00702400">
      <w:pPr>
        <w:tabs>
          <w:tab w:val="left" w:pos="3942"/>
        </w:tabs>
      </w:pPr>
    </w:p>
    <w:p w14:paraId="6DF7111A" w14:textId="77777777" w:rsidR="00951687" w:rsidRDefault="00951687" w:rsidP="00702400">
      <w:pPr>
        <w:tabs>
          <w:tab w:val="left" w:pos="3942"/>
        </w:tabs>
      </w:pPr>
    </w:p>
    <w:p w14:paraId="3A58047D" w14:textId="77777777" w:rsidR="00951687" w:rsidRDefault="00951687" w:rsidP="00702400">
      <w:pPr>
        <w:tabs>
          <w:tab w:val="left" w:pos="3942"/>
        </w:tabs>
      </w:pPr>
    </w:p>
    <w:p w14:paraId="5DB0F491" w14:textId="77777777" w:rsidR="00951687" w:rsidRDefault="00951687" w:rsidP="00702400">
      <w:pPr>
        <w:tabs>
          <w:tab w:val="left" w:pos="3942"/>
        </w:tabs>
      </w:pPr>
    </w:p>
    <w:p w14:paraId="68A3519D" w14:textId="77777777" w:rsidR="00951687" w:rsidRDefault="00951687" w:rsidP="00702400">
      <w:pPr>
        <w:tabs>
          <w:tab w:val="left" w:pos="3942"/>
        </w:tabs>
      </w:pPr>
    </w:p>
    <w:p w14:paraId="5C7EE64D" w14:textId="77777777" w:rsidR="00951687" w:rsidRDefault="00951687" w:rsidP="00702400">
      <w:pPr>
        <w:tabs>
          <w:tab w:val="left" w:pos="3942"/>
        </w:tabs>
      </w:pPr>
    </w:p>
    <w:p w14:paraId="0B55F1E4" w14:textId="77777777" w:rsidR="00951687" w:rsidRDefault="00951687" w:rsidP="00702400">
      <w:pPr>
        <w:tabs>
          <w:tab w:val="left" w:pos="3942"/>
        </w:tabs>
      </w:pPr>
    </w:p>
    <w:p w14:paraId="7B2D6A1A" w14:textId="77777777" w:rsidR="00951687" w:rsidRDefault="00951687" w:rsidP="00702400">
      <w:pPr>
        <w:tabs>
          <w:tab w:val="left" w:pos="3942"/>
        </w:tabs>
      </w:pPr>
    </w:p>
    <w:p w14:paraId="184C6314" w14:textId="77777777" w:rsidR="00951687" w:rsidRDefault="00951687" w:rsidP="00702400">
      <w:pPr>
        <w:tabs>
          <w:tab w:val="left" w:pos="3942"/>
        </w:tabs>
      </w:pPr>
    </w:p>
    <w:p w14:paraId="4581C504" w14:textId="77777777" w:rsidR="00951687" w:rsidRDefault="00951687" w:rsidP="00702400">
      <w:pPr>
        <w:tabs>
          <w:tab w:val="left" w:pos="3942"/>
        </w:tabs>
      </w:pPr>
    </w:p>
    <w:p w14:paraId="1E70009F" w14:textId="77777777" w:rsidR="00951687" w:rsidRDefault="00951687" w:rsidP="00702400">
      <w:pPr>
        <w:tabs>
          <w:tab w:val="left" w:pos="3942"/>
        </w:tabs>
      </w:pPr>
    </w:p>
    <w:p w14:paraId="49D4A941" w14:textId="77777777" w:rsidR="00951687" w:rsidRDefault="00951687" w:rsidP="00702400">
      <w:pPr>
        <w:tabs>
          <w:tab w:val="left" w:pos="3942"/>
        </w:tabs>
      </w:pPr>
    </w:p>
    <w:sdt>
      <w:sdtPr>
        <w:rPr>
          <w:rFonts w:asciiTheme="minorHAnsi" w:eastAsiaTheme="minorEastAsia" w:hAnsiTheme="minorHAnsi" w:cstheme="minorBidi"/>
        </w:rPr>
        <w:id w:val="1465307422"/>
        <w:docPartObj>
          <w:docPartGallery w:val="Bibliographies"/>
          <w:docPartUnique/>
        </w:docPartObj>
      </w:sdtPr>
      <w:sdtEndPr>
        <w:rPr>
          <w:b/>
          <w:bCs/>
        </w:rPr>
      </w:sdtEndPr>
      <w:sdtContent>
        <w:p w14:paraId="7E6E061D" w14:textId="77777777" w:rsidR="00951687" w:rsidRPr="00AE0279" w:rsidRDefault="00DE7E4A">
          <w:pPr>
            <w:pStyle w:val="Heading1"/>
            <w:rPr>
              <w:b/>
            </w:rPr>
          </w:pPr>
          <w:r w:rsidRPr="00AE0279">
            <w:rPr>
              <w:b/>
            </w:rPr>
            <w:t>Works Cited</w:t>
          </w:r>
        </w:p>
        <w:p w14:paraId="5DED8F21" w14:textId="77777777" w:rsidR="00951687" w:rsidRDefault="00DE7E4A" w:rsidP="00951687">
          <w:pPr>
            <w:pStyle w:val="Bibliography"/>
            <w:rPr>
              <w:noProof/>
            </w:rPr>
          </w:pPr>
          <w:r>
            <w:fldChar w:fldCharType="begin"/>
          </w:r>
          <w:r>
            <w:instrText xml:space="preserve"> BIBLIOGRAPHY </w:instrText>
          </w:r>
          <w:r>
            <w:fldChar w:fldCharType="separate"/>
          </w:r>
          <w:r>
            <w:rPr>
              <w:i/>
              <w:iCs/>
              <w:noProof/>
            </w:rPr>
            <w:t>Greek Art History from Goodbye-Art Academy</w:t>
          </w:r>
          <w:r>
            <w:rPr>
              <w:noProof/>
            </w:rPr>
            <w:t>. Dir. Philinthecircle. Perf. Phil Hansen. 2014. YouTube.</w:t>
          </w:r>
        </w:p>
        <w:p w14:paraId="7D98C3EB" w14:textId="77777777" w:rsidR="00951687" w:rsidRDefault="00DE7E4A" w:rsidP="00951687">
          <w:r>
            <w:rPr>
              <w:b/>
              <w:bCs/>
            </w:rPr>
            <w:fldChar w:fldCharType="end"/>
          </w:r>
        </w:p>
      </w:sdtContent>
    </w:sdt>
    <w:p w14:paraId="68A113E4" w14:textId="77777777" w:rsidR="00951687" w:rsidRDefault="00951687" w:rsidP="00702400">
      <w:pPr>
        <w:tabs>
          <w:tab w:val="left" w:pos="3942"/>
        </w:tabs>
      </w:pPr>
    </w:p>
    <w:sectPr w:rsidR="00951687">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684DC9" w14:textId="77777777" w:rsidR="00A72B85" w:rsidRDefault="00A72B85">
      <w:pPr>
        <w:spacing w:line="240" w:lineRule="auto"/>
      </w:pPr>
      <w:r>
        <w:separator/>
      </w:r>
    </w:p>
  </w:endnote>
  <w:endnote w:type="continuationSeparator" w:id="0">
    <w:p w14:paraId="051D2B25" w14:textId="77777777" w:rsidR="00A72B85" w:rsidRDefault="00A72B8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D327AC" w14:textId="77777777" w:rsidR="00A72B85" w:rsidRDefault="00A72B85">
      <w:pPr>
        <w:spacing w:line="240" w:lineRule="auto"/>
      </w:pPr>
      <w:r>
        <w:separator/>
      </w:r>
    </w:p>
  </w:footnote>
  <w:footnote w:type="continuationSeparator" w:id="0">
    <w:p w14:paraId="4BE3BE70" w14:textId="77777777" w:rsidR="00A72B85" w:rsidRDefault="00A72B8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9E3023" w14:textId="035A84B7" w:rsidR="00E614DD" w:rsidRDefault="00A72B85">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821B2F">
      <w:rPr>
        <w:noProof/>
      </w:rPr>
      <w:t>3</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1CECF9" w14:textId="77777777" w:rsidR="00E614DD" w:rsidRDefault="00A72B85">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821B2F">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DE8E196"/>
    <w:multiLevelType w:val="hybridMultilevel"/>
    <w:tmpl w:val="5E1D9E9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2">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3">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4">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5">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6">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7">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8">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9">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1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1">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229E3C4C"/>
    <w:multiLevelType w:val="hybridMultilevel"/>
    <w:tmpl w:val="6256DC96"/>
    <w:lvl w:ilvl="0" w:tplc="EFDC8E40">
      <w:start w:val="1"/>
      <w:numFmt w:val="lowerLetter"/>
      <w:pStyle w:val="TableNote"/>
      <w:suff w:val="space"/>
      <w:lvlText w:val="%1."/>
      <w:lvlJc w:val="left"/>
      <w:pPr>
        <w:ind w:left="0" w:firstLine="720"/>
      </w:pPr>
      <w:rPr>
        <w:rFonts w:hint="default"/>
      </w:rPr>
    </w:lvl>
    <w:lvl w:ilvl="1" w:tplc="D0608668" w:tentative="1">
      <w:start w:val="1"/>
      <w:numFmt w:val="lowerLetter"/>
      <w:lvlText w:val="%2."/>
      <w:lvlJc w:val="left"/>
      <w:pPr>
        <w:ind w:left="2160" w:hanging="360"/>
      </w:pPr>
    </w:lvl>
    <w:lvl w:ilvl="2" w:tplc="D9807F52" w:tentative="1">
      <w:start w:val="1"/>
      <w:numFmt w:val="lowerRoman"/>
      <w:lvlText w:val="%3."/>
      <w:lvlJc w:val="right"/>
      <w:pPr>
        <w:ind w:left="2880" w:hanging="180"/>
      </w:pPr>
    </w:lvl>
    <w:lvl w:ilvl="3" w:tplc="098487DE" w:tentative="1">
      <w:start w:val="1"/>
      <w:numFmt w:val="decimal"/>
      <w:lvlText w:val="%4."/>
      <w:lvlJc w:val="left"/>
      <w:pPr>
        <w:ind w:left="3600" w:hanging="360"/>
      </w:pPr>
    </w:lvl>
    <w:lvl w:ilvl="4" w:tplc="CA0CE1DC" w:tentative="1">
      <w:start w:val="1"/>
      <w:numFmt w:val="lowerLetter"/>
      <w:lvlText w:val="%5."/>
      <w:lvlJc w:val="left"/>
      <w:pPr>
        <w:ind w:left="4320" w:hanging="360"/>
      </w:pPr>
    </w:lvl>
    <w:lvl w:ilvl="5" w:tplc="55B80128" w:tentative="1">
      <w:start w:val="1"/>
      <w:numFmt w:val="lowerRoman"/>
      <w:lvlText w:val="%6."/>
      <w:lvlJc w:val="right"/>
      <w:pPr>
        <w:ind w:left="5040" w:hanging="180"/>
      </w:pPr>
    </w:lvl>
    <w:lvl w:ilvl="6" w:tplc="C9E0444C" w:tentative="1">
      <w:start w:val="1"/>
      <w:numFmt w:val="decimal"/>
      <w:lvlText w:val="%7."/>
      <w:lvlJc w:val="left"/>
      <w:pPr>
        <w:ind w:left="5760" w:hanging="360"/>
      </w:pPr>
    </w:lvl>
    <w:lvl w:ilvl="7" w:tplc="7BE6BEBA" w:tentative="1">
      <w:start w:val="1"/>
      <w:numFmt w:val="lowerLetter"/>
      <w:lvlText w:val="%8."/>
      <w:lvlJc w:val="left"/>
      <w:pPr>
        <w:ind w:left="6480" w:hanging="360"/>
      </w:pPr>
    </w:lvl>
    <w:lvl w:ilvl="8" w:tplc="6DF0FD5E" w:tentative="1">
      <w:start w:val="1"/>
      <w:numFmt w:val="lowerRoman"/>
      <w:lvlText w:val="%9."/>
      <w:lvlJc w:val="right"/>
      <w:pPr>
        <w:ind w:left="7200" w:hanging="180"/>
      </w:pPr>
    </w:lvl>
  </w:abstractNum>
  <w:abstractNum w:abstractNumId="14">
    <w:nsid w:val="2D709EEC"/>
    <w:multiLevelType w:val="hybridMultilevel"/>
    <w:tmpl w:val="5D6952B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nsid w:val="5B1B5787"/>
    <w:multiLevelType w:val="multilevel"/>
    <w:tmpl w:val="4572ABF8"/>
    <w:numStyleLink w:val="MLAOutline"/>
  </w:abstractNum>
  <w:abstractNum w:abstractNumId="21">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nsid w:val="68295FCF"/>
    <w:multiLevelType w:val="hybridMultilevel"/>
    <w:tmpl w:val="1B03AA6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3"/>
  </w:num>
  <w:num w:numId="12">
    <w:abstractNumId w:val="19"/>
  </w:num>
  <w:num w:numId="13">
    <w:abstractNumId w:val="20"/>
  </w:num>
  <w:num w:numId="14">
    <w:abstractNumId w:val="16"/>
  </w:num>
  <w:num w:numId="15">
    <w:abstractNumId w:val="23"/>
  </w:num>
  <w:num w:numId="16">
    <w:abstractNumId w:val="18"/>
  </w:num>
  <w:num w:numId="17">
    <w:abstractNumId w:val="12"/>
  </w:num>
  <w:num w:numId="18">
    <w:abstractNumId w:val="11"/>
  </w:num>
  <w:num w:numId="19">
    <w:abstractNumId w:val="17"/>
  </w:num>
  <w:num w:numId="20">
    <w:abstractNumId w:val="24"/>
  </w:num>
  <w:num w:numId="21">
    <w:abstractNumId w:val="15"/>
  </w:num>
  <w:num w:numId="22">
    <w:abstractNumId w:val="21"/>
  </w:num>
  <w:num w:numId="23">
    <w:abstractNumId w:val="14"/>
  </w:num>
  <w:num w:numId="24">
    <w:abstractNumId w:val="22"/>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zNTc2MjE1NjY0MzdV0lEKTi0uzszPAykwrAUAAXN/kSwAAAA="/>
  </w:docVars>
  <w:rsids>
    <w:rsidRoot w:val="00F83220"/>
    <w:rsid w:val="000166A4"/>
    <w:rsid w:val="00040CBB"/>
    <w:rsid w:val="000B4B7B"/>
    <w:rsid w:val="000B78C8"/>
    <w:rsid w:val="001463B2"/>
    <w:rsid w:val="001F62C0"/>
    <w:rsid w:val="002165E1"/>
    <w:rsid w:val="00245E02"/>
    <w:rsid w:val="002866D4"/>
    <w:rsid w:val="003133DB"/>
    <w:rsid w:val="00353B66"/>
    <w:rsid w:val="00364805"/>
    <w:rsid w:val="00456604"/>
    <w:rsid w:val="004A2675"/>
    <w:rsid w:val="004F7139"/>
    <w:rsid w:val="005525EB"/>
    <w:rsid w:val="0057093C"/>
    <w:rsid w:val="005B1F8A"/>
    <w:rsid w:val="00691EC1"/>
    <w:rsid w:val="00702400"/>
    <w:rsid w:val="007C53FB"/>
    <w:rsid w:val="00821B2F"/>
    <w:rsid w:val="008B7D18"/>
    <w:rsid w:val="008F1F97"/>
    <w:rsid w:val="008F4052"/>
    <w:rsid w:val="00951687"/>
    <w:rsid w:val="00985A65"/>
    <w:rsid w:val="009D4EB3"/>
    <w:rsid w:val="00A72B85"/>
    <w:rsid w:val="00AE0279"/>
    <w:rsid w:val="00B13D1B"/>
    <w:rsid w:val="00B36F90"/>
    <w:rsid w:val="00B818DF"/>
    <w:rsid w:val="00BA1BAA"/>
    <w:rsid w:val="00C22B12"/>
    <w:rsid w:val="00CD3FEE"/>
    <w:rsid w:val="00D05A7B"/>
    <w:rsid w:val="00D52117"/>
    <w:rsid w:val="00DB0D39"/>
    <w:rsid w:val="00DE7E4A"/>
    <w:rsid w:val="00E14005"/>
    <w:rsid w:val="00E614DD"/>
    <w:rsid w:val="00E627B4"/>
    <w:rsid w:val="00EE00B9"/>
    <w:rsid w:val="00F83220"/>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17521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 w:type="paragraph" w:customStyle="1" w:styleId="Default">
    <w:name w:val="Default"/>
    <w:rsid w:val="00AE0279"/>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E0747F">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E0747F">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E0747F">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E0747F">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E0747F">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0C470E"/>
    <w:rsid w:val="003729CB"/>
    <w:rsid w:val="003A0181"/>
    <w:rsid w:val="005A3EFE"/>
    <w:rsid w:val="00662933"/>
    <w:rsid w:val="00A43FA9"/>
    <w:rsid w:val="00E0747F"/>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Phi14</b:Tag>
    <b:SourceType>Film</b:SourceType>
    <b:Guid>{7E92A7EA-8961-4DBD-9C78-AA3CB5E94B88}</b:Guid>
    <b:Title>Greek Art History from Goodbye-Art Academy</b:Title>
    <b:Year>2014</b:Year>
    <b:Medium>YouTube</b:Medium>
    <b:Author>
      <b:Performer>
        <b:NameList>
          <b:Person>
            <b:Last>Hansen</b:Last>
            <b:First>Phil</b:First>
          </b:Person>
        </b:NameList>
      </b:Performer>
      <b:Director>
        <b:NameList>
          <b:Person>
            <b:Last>Philinthecircle</b:Last>
          </b:Person>
        </b:NameList>
      </b:Director>
    </b:Autho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2DAAFAE-D08F-43F3-B325-4AD7C9DBAE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25</Words>
  <Characters>185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2-24T16:00:00Z</dcterms:created>
  <dcterms:modified xsi:type="dcterms:W3CDTF">2019-12-24T16:00:00Z</dcterms:modified>
</cp:coreProperties>
</file>